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FA406" w14:textId="77777777" w:rsidR="00083EFA" w:rsidRDefault="007C56E5">
      <w:pPr>
        <w:pStyle w:val="Normal1"/>
        <w:rPr>
          <w:b/>
        </w:rPr>
      </w:pPr>
      <w:r>
        <w:rPr>
          <w:b/>
        </w:rPr>
        <w:t xml:space="preserve">PROJECT POSTMORTEM SUBMISSION FRIDAY </w:t>
      </w:r>
      <w:r w:rsidR="00D275D4">
        <w:rPr>
          <w:b/>
        </w:rPr>
        <w:t>10</w:t>
      </w:r>
      <w:r>
        <w:rPr>
          <w:b/>
          <w:vertAlign w:val="superscript"/>
        </w:rPr>
        <w:t>TH</w:t>
      </w:r>
      <w:r w:rsidR="00D275D4">
        <w:rPr>
          <w:b/>
        </w:rPr>
        <w:t xml:space="preserve"> MAY 2019</w:t>
      </w:r>
    </w:p>
    <w:p w14:paraId="345456B8" w14:textId="77777777" w:rsidR="00083EFA" w:rsidRDefault="007C56E5">
      <w:pPr>
        <w:pStyle w:val="Normal1"/>
      </w:pPr>
      <w:r>
        <w:t>Once you have made your final presentation</w:t>
      </w:r>
      <w:r w:rsidR="00D275D4">
        <w:t xml:space="preserve"> and the final walkthrough of your game has been uploaded to Itch.IO</w:t>
      </w:r>
      <w:r>
        <w:t xml:space="preserve"> WE NEED YOU TO SUBMIT THE FOLLOWING COMPONENTS UPLOADED TO A SEPERATELY LABELLED GITHUB FOLDER</w:t>
      </w:r>
    </w:p>
    <w:p w14:paraId="228F90D6" w14:textId="77777777" w:rsidR="00083EFA" w:rsidRDefault="007C56E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 xml:space="preserve">A SINGLE PAGE OF A4 (MAXIMUM) WHICH LISTS THE OVERVIEW OF THE ASSETS YOU HAVE PRODUCED FOR THE PROJECT, WHETHER THEY HAVE MADE IT INTO THE FINAL GAME OR NOT. </w:t>
      </w:r>
    </w:p>
    <w:p w14:paraId="78B419DC" w14:textId="77777777" w:rsidR="00083EFA" w:rsidRPr="00D275D4" w:rsidRDefault="007C56E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 xml:space="preserve">A COMPLETED REVIEW OF THE PROJECT </w:t>
      </w:r>
      <w:r>
        <w:rPr>
          <w:b/>
          <w:color w:val="000000"/>
        </w:rPr>
        <w:t>USING THE TEMPLATE PROVIDED BELOW</w:t>
      </w:r>
      <w:r>
        <w:rPr>
          <w:color w:val="000000"/>
        </w:rPr>
        <w:t xml:space="preserve">.  PLEASE REMEMBER THAT THE MORE DETAIL YOU ADD TO THIS COMPONENT THE EASIER IT IS FOR US TO JUDGE YOUR WORK. SO AVOID SINGLE LINES OF TEXT. </w:t>
      </w:r>
      <w:r>
        <w:rPr>
          <w:b/>
          <w:color w:val="000000"/>
        </w:rPr>
        <w:t>EXPLAIN WHAT YOU MEAN</w:t>
      </w:r>
      <w:r>
        <w:rPr>
          <w:color w:val="000000"/>
        </w:rPr>
        <w:t>.</w:t>
      </w:r>
    </w:p>
    <w:p w14:paraId="30510F00" w14:textId="77777777" w:rsidR="00D275D4" w:rsidRDefault="00D275D4" w:rsidP="00D275D4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/>
        <w:contextualSpacing/>
      </w:pP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88"/>
        <w:gridCol w:w="6588"/>
      </w:tblGrid>
      <w:tr w:rsidR="00083EFA" w14:paraId="3DD7524B" w14:textId="77777777">
        <w:tc>
          <w:tcPr>
            <w:tcW w:w="2988" w:type="dxa"/>
          </w:tcPr>
          <w:p w14:paraId="30B93311" w14:textId="77777777"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6588" w:type="dxa"/>
          </w:tcPr>
          <w:p w14:paraId="4BE8D244" w14:textId="77777777" w:rsidR="00083EFA" w:rsidRDefault="00831F08">
            <w:pPr>
              <w:pStyle w:val="Normal1"/>
            </w:pPr>
            <w:r>
              <w:t>Sorin Andrei Cristea</w:t>
            </w:r>
          </w:p>
        </w:tc>
      </w:tr>
      <w:tr w:rsidR="00083EFA" w14:paraId="150E143C" w14:textId="77777777">
        <w:tc>
          <w:tcPr>
            <w:tcW w:w="2988" w:type="dxa"/>
          </w:tcPr>
          <w:p w14:paraId="087CEE0D" w14:textId="77777777"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588" w:type="dxa"/>
          </w:tcPr>
          <w:p w14:paraId="3BC5244B" w14:textId="77777777" w:rsidR="00083EFA" w:rsidRDefault="00831F08">
            <w:pPr>
              <w:pStyle w:val="Normal1"/>
            </w:pPr>
            <w:r>
              <w:t>Dungeon Legacy</w:t>
            </w:r>
          </w:p>
        </w:tc>
      </w:tr>
      <w:tr w:rsidR="00083EFA" w14:paraId="6E53B52F" w14:textId="77777777">
        <w:tc>
          <w:tcPr>
            <w:tcW w:w="2988" w:type="dxa"/>
          </w:tcPr>
          <w:p w14:paraId="582B041B" w14:textId="77777777" w:rsidR="00D275D4" w:rsidRDefault="007C56E5">
            <w:pPr>
              <w:pStyle w:val="Normal1"/>
            </w:pPr>
            <w:r>
              <w:t>What do you think went well on the project?</w:t>
            </w:r>
          </w:p>
        </w:tc>
        <w:tc>
          <w:tcPr>
            <w:tcW w:w="6588" w:type="dxa"/>
          </w:tcPr>
          <w:p w14:paraId="05497680" w14:textId="77777777" w:rsidR="00831F08" w:rsidRDefault="00831F08" w:rsidP="00203949">
            <w:pPr>
              <w:pStyle w:val="Normal1"/>
            </w:pPr>
            <w:r>
              <w:t xml:space="preserve">Everyone </w:t>
            </w:r>
            <w:r w:rsidR="00203949">
              <w:t>was almost always</w:t>
            </w:r>
            <w:r>
              <w:t xml:space="preserve"> reliable, task deadlines </w:t>
            </w:r>
            <w:r w:rsidR="00203949">
              <w:t>being</w:t>
            </w:r>
            <w:r>
              <w:t xml:space="preserve"> rarely missed and those that were didn’t bottleneck our progress.</w:t>
            </w:r>
            <w:r w:rsidR="00FD5D60">
              <w:t xml:space="preserve"> The team leader was also reliable and he’s the main reason we have a working game to present.</w:t>
            </w:r>
          </w:p>
        </w:tc>
      </w:tr>
      <w:tr w:rsidR="00083EFA" w14:paraId="03F1EE08" w14:textId="77777777">
        <w:tc>
          <w:tcPr>
            <w:tcW w:w="2988" w:type="dxa"/>
          </w:tcPr>
          <w:p w14:paraId="1C5ABE1E" w14:textId="77777777" w:rsidR="00083EFA" w:rsidRDefault="007C56E5">
            <w:pPr>
              <w:pStyle w:val="Normal1"/>
            </w:pPr>
            <w:r>
              <w:t>What do you think needed improvement on the project?</w:t>
            </w:r>
          </w:p>
        </w:tc>
        <w:tc>
          <w:tcPr>
            <w:tcW w:w="6588" w:type="dxa"/>
          </w:tcPr>
          <w:p w14:paraId="603C4A0E" w14:textId="77777777" w:rsidR="00083EFA" w:rsidRDefault="00203949" w:rsidP="00361A19">
            <w:pPr>
              <w:pStyle w:val="Normal1"/>
            </w:pPr>
            <w:r>
              <w:t xml:space="preserve">Progress during the first weeks of development was slow due to a lack of vision for the game, </w:t>
            </w:r>
            <w:r w:rsidR="00361A19">
              <w:t>from which we never really recovered. This was in part due to my lack of experience and me being the only designer.</w:t>
            </w:r>
          </w:p>
        </w:tc>
      </w:tr>
      <w:tr w:rsidR="00083EFA" w14:paraId="727F1116" w14:textId="77777777">
        <w:tc>
          <w:tcPr>
            <w:tcW w:w="2988" w:type="dxa"/>
          </w:tcPr>
          <w:p w14:paraId="73454E71" w14:textId="77777777" w:rsidR="00083EFA" w:rsidRDefault="007C56E5">
            <w:pPr>
              <w:pStyle w:val="Normal1"/>
            </w:pPr>
            <w:r>
              <w:t>What do you think of your own contribution to the project?</w:t>
            </w:r>
          </w:p>
          <w:p w14:paraId="44DF4554" w14:textId="77777777" w:rsidR="00D275D4" w:rsidRDefault="00D275D4">
            <w:pPr>
              <w:pStyle w:val="Normal1"/>
            </w:pPr>
          </w:p>
          <w:p w14:paraId="44738028" w14:textId="77777777" w:rsidR="00D275D4" w:rsidRDefault="00D275D4">
            <w:pPr>
              <w:pStyle w:val="Normal1"/>
            </w:pPr>
            <w:r>
              <w:t xml:space="preserve">Reflect on the quantity and quality of your work. Whether you were reliable as a team member, your general </w:t>
            </w:r>
            <w:proofErr w:type="spellStart"/>
            <w:r>
              <w:t>behaviour</w:t>
            </w:r>
            <w:proofErr w:type="spellEnd"/>
            <w:r>
              <w:t>, whether you were proactive in spotting problems.  These are the key qualities of a professional.</w:t>
            </w:r>
          </w:p>
        </w:tc>
        <w:tc>
          <w:tcPr>
            <w:tcW w:w="6588" w:type="dxa"/>
          </w:tcPr>
          <w:p w14:paraId="1E0853CD" w14:textId="77777777" w:rsidR="00083EFA" w:rsidRDefault="00E37F54" w:rsidP="00D275D4">
            <w:pPr>
              <w:pStyle w:val="Normal1"/>
            </w:pPr>
            <w:r>
              <w:t>As I was the only designer in the team I believe my performance was adequate. I’ve only ever missed one task deadline and I’ve attended all the meetings.</w:t>
            </w:r>
          </w:p>
          <w:p w14:paraId="4083AE13" w14:textId="77777777" w:rsidR="00E37F54" w:rsidRDefault="00E37F54" w:rsidP="00D275D4">
            <w:pPr>
              <w:pStyle w:val="Normal1"/>
            </w:pPr>
          </w:p>
          <w:p w14:paraId="16B9D723" w14:textId="77777777" w:rsidR="00E37F54" w:rsidRDefault="00E37F54" w:rsidP="00E37F54">
            <w:pPr>
              <w:pStyle w:val="Normal1"/>
            </w:pPr>
            <w:r>
              <w:t>On the other hand due to my own lack of enthusiasm for the project itself I didn’t take a proactive role in the latter half of development, only completing my tasks for the week and nothing more.</w:t>
            </w:r>
          </w:p>
        </w:tc>
      </w:tr>
      <w:tr w:rsidR="00083EFA" w14:paraId="2BDFCFD8" w14:textId="77777777">
        <w:tc>
          <w:tcPr>
            <w:tcW w:w="2988" w:type="dxa"/>
          </w:tcPr>
          <w:p w14:paraId="0FBF5BC0" w14:textId="77777777"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OVERVIEW</w:t>
            </w:r>
          </w:p>
        </w:tc>
        <w:tc>
          <w:tcPr>
            <w:tcW w:w="6588" w:type="dxa"/>
          </w:tcPr>
          <w:p w14:paraId="3B2F97D0" w14:textId="77777777" w:rsidR="00083EFA" w:rsidRDefault="00083EFA">
            <w:pPr>
              <w:pStyle w:val="Normal1"/>
            </w:pPr>
          </w:p>
        </w:tc>
      </w:tr>
      <w:tr w:rsidR="00083EFA" w14:paraId="439CC02B" w14:textId="77777777">
        <w:tc>
          <w:tcPr>
            <w:tcW w:w="2988" w:type="dxa"/>
          </w:tcPr>
          <w:p w14:paraId="44355DAC" w14:textId="77777777"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Thinking about the project you have worked on this year, what are the important lessons that you will take away from the experience for your next group project?</w:t>
            </w:r>
          </w:p>
          <w:p w14:paraId="4E575EE8" w14:textId="77777777" w:rsidR="00083EFA" w:rsidRDefault="00083EFA">
            <w:pPr>
              <w:pStyle w:val="Normal1"/>
              <w:rPr>
                <w:b/>
              </w:rPr>
            </w:pPr>
          </w:p>
          <w:p w14:paraId="08E0D8CE" w14:textId="77777777" w:rsidR="00083EFA" w:rsidRDefault="00083EFA">
            <w:pPr>
              <w:pStyle w:val="Normal1"/>
              <w:rPr>
                <w:b/>
              </w:rPr>
            </w:pPr>
          </w:p>
        </w:tc>
        <w:tc>
          <w:tcPr>
            <w:tcW w:w="6588" w:type="dxa"/>
          </w:tcPr>
          <w:p w14:paraId="34EA073E" w14:textId="77777777" w:rsidR="00083EFA" w:rsidRDefault="00FD5D60">
            <w:pPr>
              <w:pStyle w:val="Normal1"/>
            </w:pPr>
            <w:r>
              <w:t xml:space="preserve">Next year I’ll definitely make sure to choose a theme and genre the whole team can be excited about, as that’s when they’re most productive. I’ll also try to organize more weekly jams, as I found working from home to be counterproductive. </w:t>
            </w:r>
          </w:p>
          <w:p w14:paraId="1124960A" w14:textId="77777777" w:rsidR="00083EFA" w:rsidRDefault="00083EFA" w:rsidP="00D275D4">
            <w:pPr>
              <w:pStyle w:val="Normal1"/>
            </w:pPr>
          </w:p>
        </w:tc>
      </w:tr>
    </w:tbl>
    <w:p w14:paraId="6F8516D9" w14:textId="77777777" w:rsidR="00083EFA" w:rsidRDefault="00083EFA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</w:pPr>
    </w:p>
    <w:p w14:paraId="5FCA6BE1" w14:textId="77777777" w:rsidR="00083EFA" w:rsidRDefault="007C56E5">
      <w:pPr>
        <w:pStyle w:val="Normal1"/>
        <w:rPr>
          <w:b/>
        </w:rPr>
      </w:pPr>
      <w:r>
        <w:rPr>
          <w:b/>
        </w:rPr>
        <w:t>Asset List</w:t>
      </w:r>
    </w:p>
    <w:p w14:paraId="73998A0D" w14:textId="79862512" w:rsidR="00FD5D60" w:rsidRDefault="00FD5D60">
      <w:pPr>
        <w:pStyle w:val="Normal1"/>
        <w:rPr>
          <w:b/>
        </w:rPr>
      </w:pPr>
      <w:r>
        <w:rPr>
          <w:b/>
        </w:rPr>
        <w:t xml:space="preserve">All ability animations, all rune, enemy and additional sprites, the </w:t>
      </w:r>
      <w:proofErr w:type="spellStart"/>
      <w:r w:rsidR="0034641A">
        <w:rPr>
          <w:b/>
        </w:rPr>
        <w:t>T</w:t>
      </w:r>
      <w:bookmarkStart w:id="0" w:name="_GoBack"/>
      <w:bookmarkEnd w:id="0"/>
      <w:r>
        <w:rPr>
          <w:b/>
        </w:rPr>
        <w:t>ileset</w:t>
      </w:r>
      <w:proofErr w:type="spellEnd"/>
      <w:r>
        <w:rPr>
          <w:b/>
        </w:rPr>
        <w:t>.</w:t>
      </w:r>
    </w:p>
    <w:p w14:paraId="64520377" w14:textId="77777777" w:rsidR="00FD5D60" w:rsidRDefault="007B4FBE">
      <w:pPr>
        <w:pStyle w:val="Normal1"/>
        <w:rPr>
          <w:b/>
        </w:rPr>
      </w:pPr>
      <w:r>
        <w:rPr>
          <w:b/>
        </w:rPr>
        <w:t>OST and Sound effect research, Tutorial Level Outline, Narrative.</w:t>
      </w:r>
    </w:p>
    <w:p w14:paraId="395BD80E" w14:textId="77777777" w:rsidR="007B4FBE" w:rsidRDefault="007B4FBE">
      <w:pPr>
        <w:pStyle w:val="Normal1"/>
        <w:rPr>
          <w:b/>
        </w:rPr>
      </w:pPr>
      <w:r>
        <w:rPr>
          <w:b/>
        </w:rPr>
        <w:t>Built the Main Menu</w:t>
      </w:r>
    </w:p>
    <w:sectPr w:rsidR="007B4FBE" w:rsidSect="00083EFA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F2614"/>
    <w:multiLevelType w:val="multilevel"/>
    <w:tmpl w:val="0EF40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sbQwMTAxMzCyNDRS0lEKTi0uzszPAykwrAUASHf8ACwAAAA="/>
  </w:docVars>
  <w:rsids>
    <w:rsidRoot w:val="00083EFA"/>
    <w:rsid w:val="00083EFA"/>
    <w:rsid w:val="00203949"/>
    <w:rsid w:val="0034641A"/>
    <w:rsid w:val="00361A19"/>
    <w:rsid w:val="007B4FBE"/>
    <w:rsid w:val="007C56E5"/>
    <w:rsid w:val="00831F08"/>
    <w:rsid w:val="00B65A3E"/>
    <w:rsid w:val="00D275D4"/>
    <w:rsid w:val="00E37F54"/>
    <w:rsid w:val="00E47E7E"/>
    <w:rsid w:val="00FD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FA0C5"/>
  <w15:docId w15:val="{B7113550-4752-404F-856D-9F80AEA07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A3E"/>
  </w:style>
  <w:style w:type="paragraph" w:styleId="Heading1">
    <w:name w:val="heading 1"/>
    <w:basedOn w:val="Normal1"/>
    <w:next w:val="Normal1"/>
    <w:rsid w:val="00083EF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083EF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083EF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083EF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083EF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083EF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83EFA"/>
  </w:style>
  <w:style w:type="paragraph" w:styleId="Title">
    <w:name w:val="Title"/>
    <w:basedOn w:val="Normal1"/>
    <w:next w:val="Normal1"/>
    <w:rsid w:val="00083EF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083EF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83EFA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mes</dc:creator>
  <cp:lastModifiedBy>Sorin Cristea</cp:lastModifiedBy>
  <cp:revision>4</cp:revision>
  <dcterms:created xsi:type="dcterms:W3CDTF">2019-01-18T16:20:00Z</dcterms:created>
  <dcterms:modified xsi:type="dcterms:W3CDTF">2019-05-09T06:09:00Z</dcterms:modified>
</cp:coreProperties>
</file>